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47121F31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riday, May 13, 2022 12:30p-2:00p</w:t>
      </w:r>
    </w:p>
    <w:p w14:paraId="50399B3F" w14:textId="616F5FCB" w:rsidR="00972665" w:rsidRDefault="00AE634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Cohen Student </w:t>
      </w:r>
      <w:r w:rsidR="00A13EF4">
        <w:rPr>
          <w:rFonts w:ascii="Times" w:hAnsi="Times"/>
          <w:noProof/>
          <w:sz w:val="24"/>
          <w:szCs w:val="24"/>
        </w:rPr>
        <w:t>Union, CC213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501C9415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F67836">
        <w:rPr>
          <w:rFonts w:ascii="Times" w:hAnsi="Times"/>
          <w:b/>
          <w:noProof/>
          <w:sz w:val="28"/>
          <w:szCs w:val="28"/>
        </w:rPr>
        <w:t>Mary Larkin</w:t>
      </w:r>
    </w:p>
    <w:p w14:paraId="2285DE51" w14:textId="123EA0F8" w:rsidR="00C3792A" w:rsidRPr="00F67836" w:rsidRDefault="00F6783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F67836">
        <w:rPr>
          <w:rFonts w:ascii="Times" w:hAnsi="Times"/>
          <w:noProof/>
          <w:sz w:val="24"/>
          <w:szCs w:val="24"/>
        </w:rPr>
        <w:t>Career Development Service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6EC933BF" w:rsidR="008F565A" w:rsidRPr="008F565A" w:rsidRDefault="008F565A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>Strategic University Partnerships</w:t>
      </w:r>
    </w:p>
    <w:p w14:paraId="541FC747" w14:textId="77777777" w:rsidR="00F67836" w:rsidRPr="008F565A" w:rsidRDefault="00F67836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4860"/>
        <w:gridCol w:w="5130"/>
      </w:tblGrid>
      <w:tr w:rsidR="006A2CCD" w:rsidRPr="00C34C9C" w14:paraId="7DEC071E" w14:textId="77777777" w:rsidTr="008F565A">
        <w:tc>
          <w:tcPr>
            <w:tcW w:w="486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513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100A9E3C" w14:textId="77777777" w:rsidTr="008F565A">
        <w:tc>
          <w:tcPr>
            <w:tcW w:w="4860" w:type="dxa"/>
          </w:tcPr>
          <w:p w14:paraId="62D9F4E5" w14:textId="5FB68DF3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iley Barnett</w:t>
            </w:r>
          </w:p>
        </w:tc>
        <w:tc>
          <w:tcPr>
            <w:tcW w:w="5130" w:type="dxa"/>
          </w:tcPr>
          <w:p w14:paraId="5E94DDB7" w14:textId="7157871B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C10F25">
              <w:rPr>
                <w:rFonts w:ascii="Times" w:hAnsi="Times" w:cs="Times"/>
                <w:noProof/>
                <w:sz w:val="24"/>
                <w:szCs w:val="24"/>
              </w:rPr>
              <w:t>FGCU Complete</w:t>
            </w:r>
          </w:p>
        </w:tc>
      </w:tr>
      <w:tr w:rsidR="006A2CCD" w:rsidRPr="00C34C9C" w14:paraId="6F42708D" w14:textId="77777777" w:rsidTr="008F565A">
        <w:tc>
          <w:tcPr>
            <w:tcW w:w="486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513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6A2CCD" w:rsidRPr="00C34C9C" w14:paraId="0A7CE24C" w14:textId="77777777" w:rsidTr="008F565A">
        <w:tc>
          <w:tcPr>
            <w:tcW w:w="486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513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8F565A">
        <w:tc>
          <w:tcPr>
            <w:tcW w:w="4860" w:type="dxa"/>
          </w:tcPr>
          <w:p w14:paraId="740240F8" w14:textId="1C131842" w:rsidR="006A2CCD" w:rsidRPr="008F565A" w:rsidRDefault="008432B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OPEN SEAT</w:t>
            </w:r>
          </w:p>
        </w:tc>
        <w:tc>
          <w:tcPr>
            <w:tcW w:w="5130" w:type="dxa"/>
          </w:tcPr>
          <w:p w14:paraId="15834F40" w14:textId="23964C02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6A2CCD" w:rsidRPr="00C34C9C" w14:paraId="4DAB96F1" w14:textId="77777777" w:rsidTr="008F565A">
        <w:tc>
          <w:tcPr>
            <w:tcW w:w="486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513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8F565A">
        <w:tc>
          <w:tcPr>
            <w:tcW w:w="486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513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8F565A">
        <w:tc>
          <w:tcPr>
            <w:tcW w:w="486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513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8F565A">
        <w:tc>
          <w:tcPr>
            <w:tcW w:w="486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5130" w:type="dxa"/>
          </w:tcPr>
          <w:p w14:paraId="753E7D77" w14:textId="7FF3E570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FD0B37">
              <w:rPr>
                <w:rFonts w:ascii="Times" w:hAnsi="Times" w:cs="Times"/>
                <w:noProof/>
                <w:sz w:val="24"/>
                <w:szCs w:val="24"/>
              </w:rPr>
              <w:t>School of Resort &amp; Hospitality Management</w:t>
            </w:r>
          </w:p>
        </w:tc>
      </w:tr>
      <w:tr w:rsidR="006A2CCD" w:rsidRPr="00C34C9C" w14:paraId="1590DA99" w14:textId="77777777" w:rsidTr="008F565A">
        <w:tc>
          <w:tcPr>
            <w:tcW w:w="4860" w:type="dxa"/>
          </w:tcPr>
          <w:p w14:paraId="451C9BE8" w14:textId="61DE22CA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ennifer Denike</w:t>
            </w:r>
          </w:p>
        </w:tc>
        <w:tc>
          <w:tcPr>
            <w:tcW w:w="5130" w:type="dxa"/>
          </w:tcPr>
          <w:p w14:paraId="7595F97B" w14:textId="5E698229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8F565A">
        <w:tc>
          <w:tcPr>
            <w:tcW w:w="4860" w:type="dxa"/>
          </w:tcPr>
          <w:p w14:paraId="417397EE" w14:textId="01D74ADE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Miki Domjan</w:t>
            </w:r>
          </w:p>
        </w:tc>
        <w:tc>
          <w:tcPr>
            <w:tcW w:w="5130" w:type="dxa"/>
          </w:tcPr>
          <w:p w14:paraId="0A986E37" w14:textId="75AFA8B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8F565A">
        <w:tc>
          <w:tcPr>
            <w:tcW w:w="486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513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8F565A" w:rsidRPr="00C34C9C" w14:paraId="6654A278" w14:textId="77777777" w:rsidTr="008F565A">
        <w:tc>
          <w:tcPr>
            <w:tcW w:w="4860" w:type="dxa"/>
          </w:tcPr>
          <w:p w14:paraId="79F0A4BF" w14:textId="33C90E0D" w:rsidR="008F565A" w:rsidRPr="008F565A" w:rsidRDefault="008432B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OPEN SEAT</w:t>
            </w:r>
          </w:p>
        </w:tc>
        <w:tc>
          <w:tcPr>
            <w:tcW w:w="5130" w:type="dxa"/>
          </w:tcPr>
          <w:p w14:paraId="1FED1BEA" w14:textId="432CD812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484D25" w:rsidRPr="00C34C9C" w14:paraId="514067EC" w14:textId="77777777" w:rsidTr="008F565A">
        <w:tc>
          <w:tcPr>
            <w:tcW w:w="4860" w:type="dxa"/>
          </w:tcPr>
          <w:p w14:paraId="44F6E299" w14:textId="3F830102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isha Lewis</w:t>
            </w:r>
          </w:p>
        </w:tc>
        <w:tc>
          <w:tcPr>
            <w:tcW w:w="5130" w:type="dxa"/>
          </w:tcPr>
          <w:p w14:paraId="4E5FEE29" w14:textId="336EAC11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484D25" w:rsidRPr="00C34C9C" w14:paraId="63352BF8" w14:textId="77777777" w:rsidTr="008F565A">
        <w:tc>
          <w:tcPr>
            <w:tcW w:w="4860" w:type="dxa"/>
          </w:tcPr>
          <w:p w14:paraId="7D614F3A" w14:textId="37821F3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5130" w:type="dxa"/>
          </w:tcPr>
          <w:p w14:paraId="19295F2E" w14:textId="2390A64A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AE6347" w:rsidRPr="00C34C9C" w14:paraId="07AD2910" w14:textId="77777777" w:rsidTr="008F565A">
        <w:tc>
          <w:tcPr>
            <w:tcW w:w="4860" w:type="dxa"/>
          </w:tcPr>
          <w:p w14:paraId="56BF46A2" w14:textId="37C1D609" w:rsidR="00AE6347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5130" w:type="dxa"/>
          </w:tcPr>
          <w:p w14:paraId="0305918B" w14:textId="068AA582" w:rsidR="00AE6347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484D25" w:rsidRPr="00C34C9C" w14:paraId="37A7E2E7" w14:textId="77777777" w:rsidTr="008F565A">
        <w:tc>
          <w:tcPr>
            <w:tcW w:w="4860" w:type="dxa"/>
          </w:tcPr>
          <w:p w14:paraId="365A7054" w14:textId="4ECC9B40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5130" w:type="dxa"/>
          </w:tcPr>
          <w:p w14:paraId="4694059B" w14:textId="5639A86B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484D25" w:rsidRPr="00C34C9C" w14:paraId="2E63B4FB" w14:textId="77777777" w:rsidTr="008F565A">
        <w:tc>
          <w:tcPr>
            <w:tcW w:w="4860" w:type="dxa"/>
          </w:tcPr>
          <w:p w14:paraId="6B1AC090" w14:textId="53CEB47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ebastian Weber</w:t>
            </w:r>
          </w:p>
        </w:tc>
        <w:tc>
          <w:tcPr>
            <w:tcW w:w="5130" w:type="dxa"/>
          </w:tcPr>
          <w:p w14:paraId="7C5A4706" w14:textId="39A61AFF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epartment of Bioengineering</w:t>
            </w:r>
          </w:p>
        </w:tc>
      </w:tr>
      <w:tr w:rsidR="00484D25" w:rsidRPr="00C34C9C" w14:paraId="1254879D" w14:textId="77777777" w:rsidTr="008F565A">
        <w:tc>
          <w:tcPr>
            <w:tcW w:w="4860" w:type="dxa"/>
          </w:tcPr>
          <w:p w14:paraId="790FB622" w14:textId="49F892FA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5130" w:type="dxa"/>
          </w:tcPr>
          <w:p w14:paraId="6ACB3F9E" w14:textId="5C3DCD44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484D25" w:rsidRPr="00C34C9C" w14:paraId="6934662B" w14:textId="77777777" w:rsidTr="008F565A">
        <w:tc>
          <w:tcPr>
            <w:tcW w:w="4860" w:type="dxa"/>
          </w:tcPr>
          <w:p w14:paraId="0C3B302C" w14:textId="423B2940" w:rsidR="00484D25" w:rsidRPr="008F565A" w:rsidRDefault="00F67836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5130" w:type="dxa"/>
          </w:tcPr>
          <w:p w14:paraId="55B3AE59" w14:textId="4E960211" w:rsidR="00484D25" w:rsidRPr="008F565A" w:rsidRDefault="00336F0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3704AA1" w14:textId="77777777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13B2346C" w14:textId="39E8C923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500F404E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EA2715">
        <w:rPr>
          <w:rFonts w:ascii="Times" w:hAnsi="Times"/>
          <w:sz w:val="24"/>
          <w:szCs w:val="24"/>
        </w:rPr>
        <w:t>Mary Larkin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0939B33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r w:rsidR="008432B8">
        <w:rPr>
          <w:rFonts w:ascii="Times" w:hAnsi="Times"/>
          <w:sz w:val="24"/>
          <w:szCs w:val="24"/>
        </w:rPr>
        <w:t>TBD upon SG elections</w:t>
      </w:r>
    </w:p>
    <w:p w14:paraId="36943C76" w14:textId="40DA4CA0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</w:t>
      </w:r>
      <w:r w:rsidR="002B5952">
        <w:rPr>
          <w:rFonts w:ascii="Times" w:hAnsi="Times"/>
          <w:sz w:val="24"/>
          <w:szCs w:val="24"/>
        </w:rPr>
        <w:t xml:space="preserve">ssociation </w:t>
      </w:r>
      <w:r>
        <w:rPr>
          <w:rFonts w:ascii="Times" w:hAnsi="Times"/>
          <w:sz w:val="24"/>
          <w:szCs w:val="24"/>
        </w:rPr>
        <w:t xml:space="preserve">(BFSA) Liaison: </w:t>
      </w:r>
      <w:r w:rsidR="005A2A0E">
        <w:rPr>
          <w:rFonts w:ascii="Times" w:hAnsi="Times"/>
          <w:sz w:val="24"/>
          <w:szCs w:val="24"/>
        </w:rPr>
        <w:t>Aisha Lewis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3BBEAE82" w14:textId="289D7765" w:rsidR="00EB48E6" w:rsidRPr="008432B8" w:rsidRDefault="008432B8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Voting on proposal of Bylaws change to include new Communications Officer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04D758A7" w14:textId="72A04D6F" w:rsidR="008432B8" w:rsidRDefault="008432B8" w:rsidP="004A715A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Announcement of new representatives</w:t>
      </w:r>
    </w:p>
    <w:p w14:paraId="0AC79E27" w14:textId="28FDFD10" w:rsidR="00CB0391" w:rsidRDefault="00CB0391" w:rsidP="004A715A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Discussion of SAC timeslot</w:t>
      </w:r>
      <w:bookmarkStart w:id="1" w:name="_GoBack"/>
      <w:bookmarkEnd w:id="1"/>
      <w:r>
        <w:rPr>
          <w:rFonts w:ascii="Times" w:hAnsi="Times" w:cs="Times"/>
          <w:bCs/>
          <w:sz w:val="24"/>
          <w:szCs w:val="24"/>
        </w:rPr>
        <w:t xml:space="preserve"> formerly allotted on BOT meeting agenda </w:t>
      </w:r>
    </w:p>
    <w:p w14:paraId="03151FC3" w14:textId="69C6C578" w:rsidR="00CB0391" w:rsidRDefault="00CB0391" w:rsidP="004A715A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 xml:space="preserve">Recommendation of new ad-hoc committee for SAC Strategic Planning </w:t>
      </w:r>
    </w:p>
    <w:p w14:paraId="7A84396C" w14:textId="059D767D" w:rsidR="005B0959" w:rsidRPr="00E870FF" w:rsidRDefault="00DF07F2" w:rsidP="004A715A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 w:rsidRPr="00E870FF">
        <w:rPr>
          <w:rFonts w:ascii="Times" w:hAnsi="Times" w:cs="Times"/>
          <w:bCs/>
          <w:sz w:val="24"/>
          <w:szCs w:val="24"/>
        </w:rPr>
        <w:t>SAC Taskforce Reports</w:t>
      </w:r>
    </w:p>
    <w:p w14:paraId="0FE655AC" w14:textId="78093AA6" w:rsidR="00E67CE5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taff Retention and Moral</w:t>
      </w:r>
    </w:p>
    <w:p w14:paraId="3826E987" w14:textId="31BF5836" w:rsidR="00DF07F2" w:rsidRPr="004A715A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Visibility/Outreach</w:t>
      </w:r>
    </w:p>
    <w:p w14:paraId="5A15817E" w14:textId="5CD3350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1BEE4D0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33A662F7" w14:textId="646589E4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  <w:r w:rsidR="00E67CE5">
        <w:rPr>
          <w:rFonts w:ascii="Times" w:hAnsi="Times"/>
          <w:bCs/>
          <w:sz w:val="24"/>
          <w:szCs w:val="24"/>
        </w:rPr>
        <w:t xml:space="preserve">, </w:t>
      </w:r>
      <w:r w:rsidR="002B5952">
        <w:rPr>
          <w:rFonts w:ascii="Times" w:hAnsi="Times"/>
          <w:bCs/>
          <w:sz w:val="24"/>
          <w:szCs w:val="24"/>
        </w:rPr>
        <w:t>Susan Bauer</w:t>
      </w:r>
      <w:r w:rsidR="00E67CE5">
        <w:rPr>
          <w:rFonts w:ascii="Times" w:hAnsi="Times"/>
          <w:bCs/>
          <w:sz w:val="24"/>
          <w:szCs w:val="24"/>
        </w:rPr>
        <w:t xml:space="preserve"> </w:t>
      </w:r>
    </w:p>
    <w:p w14:paraId="63811F6D" w14:textId="3C4FD92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E67CE5">
        <w:rPr>
          <w:rFonts w:ascii="Times" w:hAnsi="Times"/>
          <w:bCs/>
          <w:sz w:val="24"/>
          <w:szCs w:val="24"/>
        </w:rPr>
        <w:t>, Co-chair Charlotte Bingham, Kelly Boyd</w:t>
      </w:r>
    </w:p>
    <w:p w14:paraId="6B9F8D7C" w14:textId="6397AAA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am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5538B6D1" w14:textId="25ECA67D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E67CE5">
        <w:rPr>
          <w:rFonts w:ascii="Times" w:hAnsi="Times"/>
          <w:bCs/>
          <w:sz w:val="24"/>
          <w:szCs w:val="24"/>
        </w:rPr>
        <w:t>, Tricia Miller</w:t>
      </w:r>
    </w:p>
    <w:p w14:paraId="3AA1F0DC" w14:textId="45659C2A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59E06904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  <w:r w:rsidR="00E8104A">
        <w:rPr>
          <w:rFonts w:ascii="Times" w:hAnsi="Times"/>
          <w:bCs/>
          <w:sz w:val="24"/>
          <w:szCs w:val="24"/>
        </w:rPr>
        <w:t xml:space="preserve">, </w:t>
      </w:r>
      <w:r w:rsidR="0073506D">
        <w:rPr>
          <w:rFonts w:ascii="Times" w:hAnsi="Times"/>
          <w:bCs/>
          <w:sz w:val="24"/>
          <w:szCs w:val="24"/>
        </w:rPr>
        <w:t>Susan Bauer</w:t>
      </w:r>
    </w:p>
    <w:p w14:paraId="2BD63CD1" w14:textId="1DF13BB1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  <w:r w:rsidR="00E8104A">
        <w:rPr>
          <w:rFonts w:ascii="Times" w:hAnsi="Times"/>
          <w:bCs/>
          <w:sz w:val="24"/>
          <w:szCs w:val="24"/>
        </w:rPr>
        <w:t>, Mary Larkin</w:t>
      </w:r>
    </w:p>
    <w:p w14:paraId="54E7E9E7" w14:textId="2656BA1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  <w:r w:rsidR="00E8104A">
        <w:rPr>
          <w:rFonts w:ascii="Times" w:hAnsi="Times"/>
          <w:bCs/>
          <w:sz w:val="24"/>
          <w:szCs w:val="24"/>
        </w:rPr>
        <w:t>, Kristen Vanselow</w:t>
      </w:r>
    </w:p>
    <w:p w14:paraId="600523CC" w14:textId="0C998C5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519B57C9" w14:textId="4711FAF9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36A9CE73" w14:textId="11150213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  <w:r w:rsidR="00E8104A">
        <w:rPr>
          <w:rFonts w:ascii="Times" w:hAnsi="Times"/>
          <w:bCs/>
          <w:sz w:val="24"/>
          <w:szCs w:val="24"/>
        </w:rPr>
        <w:t xml:space="preserve">, </w:t>
      </w:r>
    </w:p>
    <w:p w14:paraId="2B61EBC5" w14:textId="11370E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  <w:r w:rsidR="00E8104A">
        <w:rPr>
          <w:rFonts w:ascii="Times" w:hAnsi="Times"/>
          <w:bCs/>
          <w:sz w:val="24"/>
          <w:szCs w:val="24"/>
        </w:rPr>
        <w:t xml:space="preserve">, </w:t>
      </w:r>
      <w:r w:rsidR="00AD16F8">
        <w:rPr>
          <w:rFonts w:ascii="Times" w:hAnsi="Times"/>
          <w:bCs/>
          <w:sz w:val="24"/>
          <w:szCs w:val="24"/>
        </w:rPr>
        <w:t>Georgia Willis</w:t>
      </w:r>
    </w:p>
    <w:p w14:paraId="723ABAB3" w14:textId="09FEDDBF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  <w:r w:rsidR="00E8104A">
        <w:rPr>
          <w:rFonts w:ascii="Times" w:hAnsi="Times"/>
          <w:bCs/>
          <w:sz w:val="24"/>
          <w:szCs w:val="24"/>
        </w:rPr>
        <w:t>, Susan Bauer</w:t>
      </w:r>
    </w:p>
    <w:p w14:paraId="5489739F" w14:textId="5F896FC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  <w:r w:rsidR="00E8104A">
        <w:rPr>
          <w:rFonts w:ascii="Times" w:hAnsi="Times"/>
          <w:bCs/>
          <w:sz w:val="24"/>
          <w:szCs w:val="24"/>
        </w:rPr>
        <w:t>, Miki Domjan</w:t>
      </w:r>
    </w:p>
    <w:p w14:paraId="1B93ADCD" w14:textId="14EB9337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C7B70E2" w14:textId="40D908C4" w:rsidR="002B5952" w:rsidRPr="002B5952" w:rsidRDefault="002B5952" w:rsidP="002B5952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2B5952">
        <w:rPr>
          <w:rFonts w:ascii="Times" w:hAnsi="Times"/>
          <w:bCs/>
          <w:sz w:val="24"/>
          <w:szCs w:val="24"/>
        </w:rPr>
        <w:lastRenderedPageBreak/>
        <w:t>None active</w:t>
      </w:r>
    </w:p>
    <w:p w14:paraId="34EA4FD0" w14:textId="0FF752D1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88E1CF2" w14:textId="4E7C2B5C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  <w:r w:rsidR="00E8104A">
        <w:rPr>
          <w:rFonts w:ascii="Times" w:hAnsi="Times"/>
          <w:bCs/>
          <w:sz w:val="24"/>
          <w:szCs w:val="24"/>
        </w:rPr>
        <w:t>, Charlotte Bingham</w:t>
      </w:r>
    </w:p>
    <w:p w14:paraId="6E1905B5" w14:textId="6756619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689F36AA" w14:textId="7F08A3B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162E91B2" w14:textId="4887D9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  <w:r w:rsidR="00E8104A">
        <w:rPr>
          <w:rFonts w:ascii="Times" w:hAnsi="Times"/>
          <w:bCs/>
          <w:sz w:val="24"/>
          <w:szCs w:val="24"/>
        </w:rPr>
        <w:t>, Tricia Miller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3EE08663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03A4D">
        <w:rPr>
          <w:rFonts w:ascii="Times" w:hAnsi="Times"/>
          <w:b/>
          <w:bCs/>
          <w:sz w:val="24"/>
          <w:szCs w:val="24"/>
        </w:rPr>
        <w:t>:</w:t>
      </w:r>
      <w:r w:rsidR="000F1D1D">
        <w:rPr>
          <w:rFonts w:ascii="Times" w:hAnsi="Times"/>
          <w:b/>
          <w:bCs/>
          <w:sz w:val="24"/>
          <w:szCs w:val="24"/>
        </w:rPr>
        <w:t xml:space="preserve"> </w:t>
      </w:r>
      <w:r w:rsidR="008432B8">
        <w:rPr>
          <w:rFonts w:ascii="Times" w:hAnsi="Times"/>
          <w:b/>
          <w:bCs/>
          <w:sz w:val="24"/>
          <w:szCs w:val="24"/>
        </w:rPr>
        <w:t>Summer retreat with new representatives, date TBD</w:t>
      </w:r>
      <w:r w:rsidR="00B41CE6">
        <w:rPr>
          <w:rFonts w:ascii="Times" w:hAnsi="Times"/>
          <w:b/>
          <w:bCs/>
          <w:sz w:val="24"/>
          <w:szCs w:val="24"/>
        </w:rPr>
        <w:t xml:space="preserve"> </w:t>
      </w:r>
    </w:p>
    <w:sectPr w:rsidR="003065DC" w:rsidRP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5952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5F6A9C"/>
    <w:rsid w:val="0061332F"/>
    <w:rsid w:val="00614743"/>
    <w:rsid w:val="006148E3"/>
    <w:rsid w:val="00623B25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391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3C31"/>
    <w:rsid w:val="00DD0F1A"/>
    <w:rsid w:val="00DD5D76"/>
    <w:rsid w:val="00DD7611"/>
    <w:rsid w:val="00DE43CA"/>
    <w:rsid w:val="00DE6810"/>
    <w:rsid w:val="00DF07F2"/>
    <w:rsid w:val="00DF0F8B"/>
    <w:rsid w:val="00DF159A"/>
    <w:rsid w:val="00DF4475"/>
    <w:rsid w:val="00E03A4D"/>
    <w:rsid w:val="00E05271"/>
    <w:rsid w:val="00E1453E"/>
    <w:rsid w:val="00E213FA"/>
    <w:rsid w:val="00E21B8B"/>
    <w:rsid w:val="00E33450"/>
    <w:rsid w:val="00E431CE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1AC10-1D27-4DD9-8A41-15FDE2D12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2-05-06T18:30:00Z</dcterms:created>
  <dcterms:modified xsi:type="dcterms:W3CDTF">2022-05-06T18:30:00Z</dcterms:modified>
</cp:coreProperties>
</file>